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7E11" w:rsidRDefault="002C7E11">
      <w:pPr>
        <w:rPr>
          <w:rFonts w:asciiTheme="majorBidi" w:hAnsiTheme="majorBidi" w:cstheme="majorBidi"/>
          <w:sz w:val="24"/>
          <w:szCs w:val="24"/>
          <w:lang w:val="sr-Cyrl-RS"/>
        </w:rPr>
      </w:pPr>
    </w:p>
    <w:tbl>
      <w:tblPr>
        <w:tblStyle w:val="TableGrid"/>
        <w:tblpPr w:leftFromText="180" w:rightFromText="180" w:vertAnchor="page" w:horzAnchor="margin" w:tblpY="8579"/>
        <w:tblW w:w="10031" w:type="dxa"/>
        <w:tblLayout w:type="fixed"/>
        <w:tblLook w:val="04A0" w:firstRow="1" w:lastRow="0" w:firstColumn="1" w:lastColumn="0" w:noHBand="0" w:noVBand="1"/>
      </w:tblPr>
      <w:tblGrid>
        <w:gridCol w:w="2518"/>
        <w:gridCol w:w="1418"/>
        <w:gridCol w:w="1559"/>
        <w:gridCol w:w="992"/>
        <w:gridCol w:w="1134"/>
        <w:gridCol w:w="1134"/>
        <w:gridCol w:w="1276"/>
      </w:tblGrid>
      <w:tr w:rsidR="002C7E11" w:rsidRPr="00073350" w:rsidTr="0095296C">
        <w:tc>
          <w:tcPr>
            <w:tcW w:w="10031" w:type="dxa"/>
            <w:gridSpan w:val="7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>Увод у касну праисторију Месопотамије</w:t>
            </w:r>
          </w:p>
          <w:p w:rsidR="002C7E11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Јунски испитни рок, 15.6.202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6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. </w:t>
            </w:r>
          </w:p>
          <w:p w:rsidR="002C7E11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пис оцене: уторак, 23.6.202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6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. у 12 часова у кабинету 476.</w:t>
            </w:r>
          </w:p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</w:tc>
      </w:tr>
      <w:tr w:rsidR="002C7E11" w:rsidRPr="00073350" w:rsidTr="0095296C">
        <w:tc>
          <w:tcPr>
            <w:tcW w:w="2518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1418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1559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Колоквијум </w:t>
            </w:r>
          </w:p>
        </w:tc>
        <w:tc>
          <w:tcPr>
            <w:tcW w:w="992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134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Додатни поени</w:t>
            </w:r>
          </w:p>
        </w:tc>
        <w:tc>
          <w:tcPr>
            <w:tcW w:w="1134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купно поена</w:t>
            </w:r>
          </w:p>
        </w:tc>
        <w:tc>
          <w:tcPr>
            <w:tcW w:w="1276" w:type="dxa"/>
          </w:tcPr>
          <w:p w:rsidR="002C7E11" w:rsidRPr="00073350" w:rsidRDefault="002C7E11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цена</w:t>
            </w:r>
          </w:p>
        </w:tc>
      </w:tr>
      <w:tr w:rsidR="0095296C" w:rsidRPr="00073350" w:rsidTr="0095296C">
        <w:tc>
          <w:tcPr>
            <w:tcW w:w="2518" w:type="dxa"/>
            <w:vAlign w:val="center"/>
          </w:tcPr>
          <w:p w:rsidR="008E7A5E" w:rsidRPr="009A5F8F" w:rsidRDefault="008E7A5E" w:rsidP="008E7A5E">
            <w:pPr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агићевић Нина</w:t>
            </w:r>
          </w:p>
        </w:tc>
        <w:tc>
          <w:tcPr>
            <w:tcW w:w="1418" w:type="dxa"/>
            <w:vAlign w:val="center"/>
          </w:tcPr>
          <w:p w:rsidR="008E7A5E" w:rsidRPr="002C7E11" w:rsidRDefault="008E7A5E" w:rsidP="008E7A5E">
            <w:pP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30018</w:t>
            </w:r>
          </w:p>
        </w:tc>
        <w:tc>
          <w:tcPr>
            <w:tcW w:w="1559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992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134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134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276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95296C" w:rsidRPr="00073350" w:rsidTr="0095296C">
        <w:tc>
          <w:tcPr>
            <w:tcW w:w="2518" w:type="dxa"/>
            <w:vAlign w:val="center"/>
          </w:tcPr>
          <w:p w:rsidR="008E7A5E" w:rsidRPr="002C7E11" w:rsidRDefault="008E7A5E" w:rsidP="008E7A5E">
            <w:pP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Лазић Стефан</w:t>
            </w:r>
          </w:p>
        </w:tc>
        <w:tc>
          <w:tcPr>
            <w:tcW w:w="1418" w:type="dxa"/>
            <w:vAlign w:val="center"/>
          </w:tcPr>
          <w:p w:rsidR="008E7A5E" w:rsidRPr="009A5F8F" w:rsidRDefault="008E7A5E" w:rsidP="008E7A5E">
            <w:pPr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12</w:t>
            </w:r>
          </w:p>
        </w:tc>
        <w:tc>
          <w:tcPr>
            <w:tcW w:w="1559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992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134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134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276" w:type="dxa"/>
          </w:tcPr>
          <w:p w:rsidR="008E7A5E" w:rsidRDefault="008E7A5E" w:rsidP="008E7A5E">
            <w:r w:rsidRPr="005B7BB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95296C" w:rsidRPr="00073350" w:rsidTr="0095296C">
        <w:tc>
          <w:tcPr>
            <w:tcW w:w="2518" w:type="dxa"/>
            <w:vAlign w:val="center"/>
          </w:tcPr>
          <w:p w:rsidR="0095296C" w:rsidRPr="002C7E11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Максимовић Стефан</w:t>
            </w:r>
          </w:p>
        </w:tc>
        <w:tc>
          <w:tcPr>
            <w:tcW w:w="1418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24</w:t>
            </w:r>
          </w:p>
        </w:tc>
        <w:tc>
          <w:tcPr>
            <w:tcW w:w="1559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6</w:t>
            </w:r>
          </w:p>
        </w:tc>
        <w:tc>
          <w:tcPr>
            <w:tcW w:w="992" w:type="dxa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9</w:t>
            </w:r>
          </w:p>
        </w:tc>
        <w:tc>
          <w:tcPr>
            <w:tcW w:w="1134" w:type="dxa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</w:tcPr>
          <w:p w:rsidR="0095296C" w:rsidRPr="001C4EAD" w:rsidRDefault="0095296C" w:rsidP="0095296C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95</w:t>
            </w:r>
          </w:p>
        </w:tc>
        <w:tc>
          <w:tcPr>
            <w:tcW w:w="1276" w:type="dxa"/>
          </w:tcPr>
          <w:p w:rsidR="0095296C" w:rsidRPr="008E7A5E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10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сет)</w:t>
            </w:r>
          </w:p>
        </w:tc>
      </w:tr>
      <w:tr w:rsidR="0095296C" w:rsidRPr="00073350" w:rsidTr="0095296C">
        <w:tc>
          <w:tcPr>
            <w:tcW w:w="2518" w:type="dxa"/>
            <w:vAlign w:val="center"/>
          </w:tcPr>
          <w:p w:rsidR="0095296C" w:rsidRPr="002C7E11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Палдрмић Саво</w:t>
            </w:r>
          </w:p>
        </w:tc>
        <w:tc>
          <w:tcPr>
            <w:tcW w:w="1418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32</w:t>
            </w:r>
          </w:p>
        </w:tc>
        <w:tc>
          <w:tcPr>
            <w:tcW w:w="1559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20</w:t>
            </w:r>
          </w:p>
        </w:tc>
        <w:tc>
          <w:tcPr>
            <w:tcW w:w="992" w:type="dxa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7</w:t>
            </w:r>
          </w:p>
        </w:tc>
        <w:tc>
          <w:tcPr>
            <w:tcW w:w="1134" w:type="dxa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1134" w:type="dxa"/>
          </w:tcPr>
          <w:p w:rsidR="0095296C" w:rsidRPr="001C4EAD" w:rsidRDefault="0095296C" w:rsidP="0095296C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67</w:t>
            </w:r>
          </w:p>
        </w:tc>
        <w:tc>
          <w:tcPr>
            <w:tcW w:w="1276" w:type="dxa"/>
          </w:tcPr>
          <w:p w:rsidR="0095296C" w:rsidRPr="001C4EAD" w:rsidRDefault="0095296C" w:rsidP="0095296C">
            <w:pPr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</w:pPr>
            <w:r w:rsidRPr="008E7A5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седам)</w:t>
            </w:r>
          </w:p>
        </w:tc>
      </w:tr>
      <w:tr w:rsidR="0095296C" w:rsidRPr="00073350" w:rsidTr="0095296C">
        <w:tc>
          <w:tcPr>
            <w:tcW w:w="2518" w:type="dxa"/>
            <w:vAlign w:val="center"/>
          </w:tcPr>
          <w:p w:rsidR="0095296C" w:rsidRPr="002C7E11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Палковић Валентина</w:t>
            </w:r>
          </w:p>
        </w:tc>
        <w:tc>
          <w:tcPr>
            <w:tcW w:w="1418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20041</w:t>
            </w:r>
          </w:p>
        </w:tc>
        <w:tc>
          <w:tcPr>
            <w:tcW w:w="1559" w:type="dxa"/>
          </w:tcPr>
          <w:p w:rsidR="0095296C" w:rsidRDefault="0095296C" w:rsidP="0095296C">
            <w:r w:rsidRPr="00C61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992" w:type="dxa"/>
          </w:tcPr>
          <w:p w:rsidR="0095296C" w:rsidRDefault="0095296C" w:rsidP="0095296C">
            <w:r w:rsidRPr="00C61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134" w:type="dxa"/>
          </w:tcPr>
          <w:p w:rsidR="0095296C" w:rsidRDefault="0095296C" w:rsidP="0095296C">
            <w:r w:rsidRPr="00C61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134" w:type="dxa"/>
          </w:tcPr>
          <w:p w:rsidR="0095296C" w:rsidRDefault="0095296C" w:rsidP="0095296C">
            <w:r w:rsidRPr="00C61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276" w:type="dxa"/>
          </w:tcPr>
          <w:p w:rsidR="0095296C" w:rsidRDefault="0095296C" w:rsidP="0095296C">
            <w:r w:rsidRPr="00C61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95296C" w:rsidRPr="00073350" w:rsidTr="0095296C">
        <w:tc>
          <w:tcPr>
            <w:tcW w:w="2518" w:type="dxa"/>
            <w:vAlign w:val="center"/>
          </w:tcPr>
          <w:p w:rsidR="0095296C" w:rsidRPr="002C7E11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Човић Анастасија</w:t>
            </w:r>
          </w:p>
        </w:tc>
        <w:tc>
          <w:tcPr>
            <w:tcW w:w="1418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09</w:t>
            </w:r>
          </w:p>
        </w:tc>
        <w:tc>
          <w:tcPr>
            <w:tcW w:w="1559" w:type="dxa"/>
            <w:vAlign w:val="center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26</w:t>
            </w:r>
          </w:p>
        </w:tc>
        <w:tc>
          <w:tcPr>
            <w:tcW w:w="992" w:type="dxa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</w:t>
            </w:r>
          </w:p>
        </w:tc>
        <w:tc>
          <w:tcPr>
            <w:tcW w:w="1134" w:type="dxa"/>
          </w:tcPr>
          <w:p w:rsidR="0095296C" w:rsidRPr="009A5F8F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134" w:type="dxa"/>
          </w:tcPr>
          <w:p w:rsidR="0095296C" w:rsidRPr="001C4EAD" w:rsidRDefault="0095296C" w:rsidP="0095296C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99</w:t>
            </w:r>
          </w:p>
        </w:tc>
        <w:tc>
          <w:tcPr>
            <w:tcW w:w="1276" w:type="dxa"/>
          </w:tcPr>
          <w:p w:rsidR="0095296C" w:rsidRPr="008E7A5E" w:rsidRDefault="0095296C" w:rsidP="0095296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10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сет)</w:t>
            </w:r>
          </w:p>
        </w:tc>
      </w:tr>
    </w:tbl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2660"/>
        <w:gridCol w:w="1374"/>
        <w:gridCol w:w="1433"/>
        <w:gridCol w:w="858"/>
        <w:gridCol w:w="1091"/>
        <w:gridCol w:w="1000"/>
        <w:gridCol w:w="1331"/>
      </w:tblGrid>
      <w:tr w:rsidR="008E7A5E" w:rsidRPr="000063BF" w:rsidTr="008E7A5E">
        <w:tc>
          <w:tcPr>
            <w:tcW w:w="9747" w:type="dxa"/>
            <w:gridSpan w:val="7"/>
          </w:tcPr>
          <w:p w:rsidR="008E7A5E" w:rsidRPr="000063BF" w:rsidRDefault="008E7A5E" w:rsidP="00EE06C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Египат: увод у археологију династичког периода</w:t>
            </w:r>
          </w:p>
          <w:p w:rsidR="008E7A5E" w:rsidRDefault="008E7A5E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Јунски испитни рок, 15.6.202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6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. </w:t>
            </w:r>
          </w:p>
          <w:p w:rsidR="008E7A5E" w:rsidRDefault="008E7A5E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  <w:p w:rsidR="008E7A5E" w:rsidRPr="00073350" w:rsidRDefault="008E7A5E" w:rsidP="002C7E11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пис оцене: уторак, 23.6.202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6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. у 12 часова у кабинету 476.</w:t>
            </w:r>
          </w:p>
          <w:p w:rsidR="008E7A5E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локвијум 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091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датни поени</w:t>
            </w:r>
          </w:p>
        </w:tc>
        <w:tc>
          <w:tcPr>
            <w:tcW w:w="100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купно поена</w:t>
            </w:r>
          </w:p>
        </w:tc>
        <w:tc>
          <w:tcPr>
            <w:tcW w:w="1331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063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цена</w:t>
            </w:r>
          </w:p>
        </w:tc>
      </w:tr>
      <w:tr w:rsidR="008E7A5E" w:rsidRPr="000063BF" w:rsidTr="008E7A5E">
        <w:tc>
          <w:tcPr>
            <w:tcW w:w="2660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ошков Александар</w:t>
            </w:r>
          </w:p>
        </w:tc>
        <w:tc>
          <w:tcPr>
            <w:tcW w:w="1374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30014</w:t>
            </w:r>
          </w:p>
        </w:tc>
        <w:tc>
          <w:tcPr>
            <w:tcW w:w="1433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58" w:type="dxa"/>
          </w:tcPr>
          <w:p w:rsidR="008E7A5E" w:rsidRDefault="008E7A5E" w:rsidP="008E7A5E">
            <w:r w:rsidRPr="00FF67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91" w:type="dxa"/>
          </w:tcPr>
          <w:p w:rsidR="008E7A5E" w:rsidRDefault="008E7A5E" w:rsidP="008E7A5E">
            <w:r w:rsidRPr="00FF67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00" w:type="dxa"/>
          </w:tcPr>
          <w:p w:rsidR="008E7A5E" w:rsidRDefault="008E7A5E" w:rsidP="008E7A5E">
            <w:r w:rsidRPr="00FF67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31" w:type="dxa"/>
          </w:tcPr>
          <w:p w:rsidR="008E7A5E" w:rsidRDefault="008E7A5E" w:rsidP="008E7A5E">
            <w:r w:rsidRPr="00FF67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укмировић Николина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08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9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9</w:t>
            </w:r>
          </w:p>
        </w:tc>
        <w:tc>
          <w:tcPr>
            <w:tcW w:w="1091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00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0</w:t>
            </w:r>
          </w:p>
        </w:tc>
        <w:tc>
          <w:tcPr>
            <w:tcW w:w="1331" w:type="dxa"/>
          </w:tcPr>
          <w:p w:rsidR="002F06DD" w:rsidRPr="008E7A5E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10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сет)</w:t>
            </w:r>
          </w:p>
        </w:tc>
      </w:tr>
      <w:tr w:rsidR="008E7A5E" w:rsidRPr="000063BF" w:rsidTr="008E7A5E">
        <w:tc>
          <w:tcPr>
            <w:tcW w:w="2660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агићевић Јована</w:t>
            </w:r>
          </w:p>
        </w:tc>
        <w:tc>
          <w:tcPr>
            <w:tcW w:w="1374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03</w:t>
            </w:r>
          </w:p>
        </w:tc>
        <w:tc>
          <w:tcPr>
            <w:tcW w:w="1433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58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91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00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31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8E7A5E" w:rsidRPr="000063BF" w:rsidTr="008E7A5E">
        <w:tc>
          <w:tcPr>
            <w:tcW w:w="2660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агићевић Нина</w:t>
            </w:r>
          </w:p>
        </w:tc>
        <w:tc>
          <w:tcPr>
            <w:tcW w:w="1374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20018</w:t>
            </w:r>
          </w:p>
        </w:tc>
        <w:tc>
          <w:tcPr>
            <w:tcW w:w="1433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58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91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00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31" w:type="dxa"/>
          </w:tcPr>
          <w:p w:rsidR="008E7A5E" w:rsidRDefault="008E7A5E" w:rsidP="008E7A5E">
            <w:r w:rsidRPr="00AA4E6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Ђурђевић Анастасија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30029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1</w:t>
            </w:r>
          </w:p>
        </w:tc>
        <w:tc>
          <w:tcPr>
            <w:tcW w:w="1091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100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3</w:t>
            </w:r>
          </w:p>
        </w:tc>
        <w:tc>
          <w:tcPr>
            <w:tcW w:w="1331" w:type="dxa"/>
          </w:tcPr>
          <w:p w:rsidR="002F06DD" w:rsidRPr="0095296C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E7A5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7</w:t>
            </w:r>
            <w:r w:rsidR="009529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95296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седам)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гњатовић Ђорђе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01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6</w:t>
            </w:r>
          </w:p>
        </w:tc>
        <w:tc>
          <w:tcPr>
            <w:tcW w:w="1091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00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3</w:t>
            </w:r>
          </w:p>
        </w:tc>
        <w:tc>
          <w:tcPr>
            <w:tcW w:w="1331" w:type="dxa"/>
          </w:tcPr>
          <w:p w:rsidR="002F06DD" w:rsidRPr="0095296C" w:rsidRDefault="0095296C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9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вет)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аћимовић Урош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04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6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6</w:t>
            </w:r>
          </w:p>
        </w:tc>
        <w:tc>
          <w:tcPr>
            <w:tcW w:w="1091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100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2</w:t>
            </w:r>
          </w:p>
        </w:tc>
        <w:tc>
          <w:tcPr>
            <w:tcW w:w="1331" w:type="dxa"/>
          </w:tcPr>
          <w:p w:rsidR="002F06DD" w:rsidRPr="000063BF" w:rsidRDefault="0095296C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9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вет)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овановић Александра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29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4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  <w:tc>
          <w:tcPr>
            <w:tcW w:w="1091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100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9</w:t>
            </w:r>
          </w:p>
        </w:tc>
        <w:tc>
          <w:tcPr>
            <w:tcW w:w="1331" w:type="dxa"/>
          </w:tcPr>
          <w:p w:rsidR="002F06DD" w:rsidRPr="000063BF" w:rsidRDefault="0095296C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9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вет)</w:t>
            </w:r>
          </w:p>
        </w:tc>
      </w:tr>
      <w:tr w:rsidR="008E7A5E" w:rsidRPr="000063BF" w:rsidTr="008E7A5E">
        <w:tc>
          <w:tcPr>
            <w:tcW w:w="2660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аначки Уна</w:t>
            </w:r>
          </w:p>
        </w:tc>
        <w:tc>
          <w:tcPr>
            <w:tcW w:w="1374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30</w:t>
            </w:r>
          </w:p>
        </w:tc>
        <w:tc>
          <w:tcPr>
            <w:tcW w:w="1433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58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91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00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31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8E7A5E" w:rsidRPr="000063BF" w:rsidTr="008E7A5E">
        <w:tc>
          <w:tcPr>
            <w:tcW w:w="2660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анкараш Маша</w:t>
            </w:r>
          </w:p>
        </w:tc>
        <w:tc>
          <w:tcPr>
            <w:tcW w:w="1374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30004</w:t>
            </w:r>
          </w:p>
        </w:tc>
        <w:tc>
          <w:tcPr>
            <w:tcW w:w="1433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58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91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00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31" w:type="dxa"/>
          </w:tcPr>
          <w:p w:rsidR="008E7A5E" w:rsidRDefault="008E7A5E" w:rsidP="008E7A5E">
            <w:r w:rsidRPr="0087113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иколић Иван</w:t>
            </w:r>
          </w:p>
        </w:tc>
        <w:tc>
          <w:tcPr>
            <w:tcW w:w="1374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20040</w:t>
            </w:r>
          </w:p>
        </w:tc>
        <w:tc>
          <w:tcPr>
            <w:tcW w:w="1433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8</w:t>
            </w:r>
          </w:p>
        </w:tc>
        <w:tc>
          <w:tcPr>
            <w:tcW w:w="858" w:type="dxa"/>
          </w:tcPr>
          <w:p w:rsidR="002F06DD" w:rsidRPr="000063BF" w:rsidRDefault="002F06DD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9</w:t>
            </w:r>
          </w:p>
        </w:tc>
        <w:tc>
          <w:tcPr>
            <w:tcW w:w="1091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1000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7</w:t>
            </w:r>
          </w:p>
        </w:tc>
        <w:tc>
          <w:tcPr>
            <w:tcW w:w="1331" w:type="dxa"/>
          </w:tcPr>
          <w:p w:rsidR="002F06DD" w:rsidRPr="000063BF" w:rsidRDefault="0095296C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9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девет)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лдрмић Саво</w:t>
            </w:r>
          </w:p>
        </w:tc>
        <w:tc>
          <w:tcPr>
            <w:tcW w:w="1374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32</w:t>
            </w:r>
          </w:p>
        </w:tc>
        <w:tc>
          <w:tcPr>
            <w:tcW w:w="1433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9</w:t>
            </w:r>
          </w:p>
        </w:tc>
        <w:tc>
          <w:tcPr>
            <w:tcW w:w="858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6</w:t>
            </w:r>
          </w:p>
        </w:tc>
        <w:tc>
          <w:tcPr>
            <w:tcW w:w="1091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1000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5</w:t>
            </w:r>
          </w:p>
        </w:tc>
        <w:tc>
          <w:tcPr>
            <w:tcW w:w="1331" w:type="dxa"/>
          </w:tcPr>
          <w:p w:rsidR="002F06DD" w:rsidRPr="0095296C" w:rsidRDefault="0095296C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8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осам)</w:t>
            </w:r>
          </w:p>
        </w:tc>
      </w:tr>
      <w:tr w:rsidR="008E7A5E" w:rsidRPr="000063BF" w:rsidTr="008E7A5E">
        <w:tc>
          <w:tcPr>
            <w:tcW w:w="2660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лковић Валентина</w:t>
            </w:r>
          </w:p>
        </w:tc>
        <w:tc>
          <w:tcPr>
            <w:tcW w:w="1374" w:type="dxa"/>
          </w:tcPr>
          <w:p w:rsidR="008E7A5E" w:rsidRPr="000063BF" w:rsidRDefault="008E7A5E" w:rsidP="008E7A5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20041</w:t>
            </w:r>
          </w:p>
        </w:tc>
        <w:tc>
          <w:tcPr>
            <w:tcW w:w="1433" w:type="dxa"/>
          </w:tcPr>
          <w:p w:rsidR="008E7A5E" w:rsidRDefault="008E7A5E" w:rsidP="008E7A5E">
            <w:r w:rsidRPr="00E8122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58" w:type="dxa"/>
          </w:tcPr>
          <w:p w:rsidR="008E7A5E" w:rsidRDefault="008E7A5E" w:rsidP="008E7A5E">
            <w:r w:rsidRPr="00E8122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91" w:type="dxa"/>
          </w:tcPr>
          <w:p w:rsidR="008E7A5E" w:rsidRDefault="008E7A5E" w:rsidP="008E7A5E">
            <w:r w:rsidRPr="00E8122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000" w:type="dxa"/>
          </w:tcPr>
          <w:p w:rsidR="008E7A5E" w:rsidRDefault="008E7A5E" w:rsidP="008E7A5E">
            <w:r w:rsidRPr="00E8122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31" w:type="dxa"/>
          </w:tcPr>
          <w:p w:rsidR="008E7A5E" w:rsidRDefault="008E7A5E" w:rsidP="008E7A5E">
            <w:r w:rsidRPr="00E8122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-</w:t>
            </w:r>
          </w:p>
        </w:tc>
      </w:tr>
      <w:tr w:rsidR="008E7A5E" w:rsidRPr="000063BF" w:rsidTr="008E7A5E">
        <w:tc>
          <w:tcPr>
            <w:tcW w:w="2660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повић Стефан</w:t>
            </w:r>
          </w:p>
        </w:tc>
        <w:tc>
          <w:tcPr>
            <w:tcW w:w="1374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АР2</w:t>
            </w:r>
            <w:r>
              <w:rPr>
                <w:rFonts w:ascii="Times New Roman" w:hAnsi="Times New Roman" w:cs="Times New Roman"/>
                <w:color w:val="000000"/>
                <w:sz w:val="24"/>
                <w:szCs w:val="20"/>
                <w:lang w:val="sr-Cyrl-RS"/>
              </w:rPr>
              <w:t>40035</w:t>
            </w:r>
          </w:p>
        </w:tc>
        <w:tc>
          <w:tcPr>
            <w:tcW w:w="1433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7</w:t>
            </w:r>
          </w:p>
        </w:tc>
        <w:tc>
          <w:tcPr>
            <w:tcW w:w="858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  <w:tc>
          <w:tcPr>
            <w:tcW w:w="1091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000" w:type="dxa"/>
          </w:tcPr>
          <w:p w:rsidR="002F06DD" w:rsidRPr="000063BF" w:rsidRDefault="008E7A5E" w:rsidP="00EE06C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2</w:t>
            </w:r>
          </w:p>
        </w:tc>
        <w:tc>
          <w:tcPr>
            <w:tcW w:w="1331" w:type="dxa"/>
          </w:tcPr>
          <w:p w:rsidR="002F06DD" w:rsidRPr="0095296C" w:rsidRDefault="0095296C" w:rsidP="00EE06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8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осам)</w:t>
            </w:r>
            <w:bookmarkStart w:id="0" w:name="_GoBack"/>
            <w:bookmarkEnd w:id="0"/>
          </w:p>
        </w:tc>
      </w:tr>
    </w:tbl>
    <w:p w:rsidR="009A5F8F" w:rsidRDefault="009A5F8F">
      <w:pPr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2C7E11" w:rsidRPr="001C4EAD" w:rsidRDefault="002C7E11">
      <w:pPr>
        <w:rPr>
          <w:rFonts w:asciiTheme="majorBidi" w:hAnsiTheme="majorBidi" w:cstheme="majorBidi"/>
          <w:sz w:val="24"/>
          <w:szCs w:val="24"/>
          <w:lang w:val="sr-Cyrl-RS"/>
        </w:rPr>
      </w:pPr>
    </w:p>
    <w:sectPr w:rsidR="002C7E11" w:rsidRPr="001C4EAD" w:rsidSect="008E7A5E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17796F"/>
    <w:rsid w:val="001C4EAD"/>
    <w:rsid w:val="002C7E11"/>
    <w:rsid w:val="002F06DD"/>
    <w:rsid w:val="00663163"/>
    <w:rsid w:val="00746E1D"/>
    <w:rsid w:val="008E7A5E"/>
    <w:rsid w:val="0095296C"/>
    <w:rsid w:val="009A5F8F"/>
    <w:rsid w:val="00A95D9B"/>
    <w:rsid w:val="00B32B20"/>
    <w:rsid w:val="00C6070F"/>
    <w:rsid w:val="00E22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D7694E"/>
  <w15:docId w15:val="{BF7FFA7C-7679-48E5-A204-96B2DAE29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33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9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a</dc:creator>
  <cp:lastModifiedBy>MIlena</cp:lastModifiedBy>
  <cp:revision>2</cp:revision>
  <dcterms:created xsi:type="dcterms:W3CDTF">2026-06-21T21:35:00Z</dcterms:created>
  <dcterms:modified xsi:type="dcterms:W3CDTF">2026-06-2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cf6ca-4899-4c4b-aba7-fcddfd7250a7</vt:lpwstr>
  </property>
</Properties>
</file>